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418C6" w14:textId="77777777" w:rsidR="008C3EA0" w:rsidRDefault="008C3EA0" w:rsidP="008C3EA0">
      <w:pPr>
        <w:rPr>
          <w:b/>
          <w:bCs/>
        </w:rPr>
      </w:pPr>
      <w:r>
        <w:rPr>
          <w:b/>
          <w:bCs/>
        </w:rPr>
        <w:t xml:space="preserve">Considering </w:t>
      </w:r>
      <w:r>
        <w:t>technical requirements</w:t>
      </w:r>
      <w:r w:rsidRPr="000A0190">
        <w:rPr>
          <w:b/>
          <w:bCs/>
        </w:rPr>
        <w:t xml:space="preserve"> </w:t>
      </w:r>
    </w:p>
    <w:p w14:paraId="69CE730F" w14:textId="0B7E70A5" w:rsidR="008C3EA0" w:rsidRPr="00A2425B" w:rsidRDefault="008C3EA0" w:rsidP="008C3EA0">
      <w:r w:rsidRPr="000A0190">
        <w:rPr>
          <w:b/>
          <w:bCs/>
        </w:rPr>
        <w:t xml:space="preserve">Listing of </w:t>
      </w:r>
      <w:proofErr w:type="gramStart"/>
      <w:r w:rsidRPr="000A0190">
        <w:rPr>
          <w:b/>
          <w:bCs/>
        </w:rPr>
        <w:t>format</w:t>
      </w:r>
      <w:proofErr w:type="gramEnd"/>
      <w:r w:rsidRPr="000A0190">
        <w:rPr>
          <w:b/>
          <w:bCs/>
        </w:rPr>
        <w:t xml:space="preserve"> for CSV file:</w:t>
      </w:r>
    </w:p>
    <w:p w14:paraId="3020E6BC" w14:textId="753D2828" w:rsidR="008C3EA0" w:rsidRDefault="008C3EA0" w:rsidP="008C3EA0">
      <w:pPr>
        <w:ind w:left="360"/>
      </w:pPr>
      <w:r w:rsidRPr="00A2425B">
        <w:t xml:space="preserve">The CSV file format for storing recipe information </w:t>
      </w:r>
      <w:r>
        <w:t>will be</w:t>
      </w:r>
      <w:r w:rsidRPr="00A2425B">
        <w:t xml:space="preserve"> as follows:</w:t>
      </w:r>
    </w:p>
    <w:p w14:paraId="79407D6E" w14:textId="463A8B9B" w:rsidR="008C3EA0" w:rsidRPr="00A2425B" w:rsidRDefault="008C3EA0" w:rsidP="008C3EA0">
      <w:pPr>
        <w:ind w:left="360"/>
      </w:pPr>
      <w:r>
        <w:t xml:space="preserve">File </w:t>
      </w:r>
      <w:proofErr w:type="gramStart"/>
      <w:r>
        <w:t>name :</w:t>
      </w:r>
      <w:proofErr w:type="gramEnd"/>
      <w:r>
        <w:t xml:space="preserve"> </w:t>
      </w:r>
      <w:proofErr w:type="spellStart"/>
      <w:r>
        <w:t>Cookeryhub</w:t>
      </w:r>
      <w:proofErr w:type="spellEnd"/>
    </w:p>
    <w:p w14:paraId="3A18DB93" w14:textId="77777777" w:rsidR="008C3EA0" w:rsidRPr="00A2425B" w:rsidRDefault="008C3EA0" w:rsidP="008C3EA0">
      <w:pPr>
        <w:ind w:left="360"/>
      </w:pPr>
      <w:r w:rsidRPr="00A2425B">
        <w:t>Recipe_</w:t>
      </w:r>
      <w:proofErr w:type="gramStart"/>
      <w:r w:rsidRPr="00A2425B">
        <w:t>Name,Ingredients</w:t>
      </w:r>
      <w:proofErr w:type="gramEnd"/>
      <w:r w:rsidRPr="00A2425B">
        <w:t xml:space="preserve">,Preparation_Instructions,Serving_Instructions,Image_URL </w:t>
      </w:r>
      <w:proofErr w:type="spellStart"/>
      <w:r w:rsidRPr="00A2425B">
        <w:t>Lasagna,Pasta</w:t>
      </w:r>
      <w:proofErr w:type="spellEnd"/>
      <w:r w:rsidRPr="00A2425B">
        <w:t xml:space="preserve">, tomato sauce, cheese, mushrooms, ground </w:t>
      </w:r>
      <w:proofErr w:type="spellStart"/>
      <w:r w:rsidRPr="00A2425B">
        <w:t>beef,Layer</w:t>
      </w:r>
      <w:proofErr w:type="spellEnd"/>
      <w:r w:rsidRPr="00A2425B">
        <w:t xml:space="preserve"> the tomato sauce, cheese, mushrooms and ground beef between the Pasta, bake for 30 minutes at 375F,Serves 3-4 people </w:t>
      </w:r>
    </w:p>
    <w:p w14:paraId="66AC5E8E" w14:textId="77777777" w:rsidR="008C3EA0" w:rsidRPr="00A2425B" w:rsidRDefault="008C3EA0" w:rsidP="008C3EA0">
      <w:pPr>
        <w:pStyle w:val="ListParagraph"/>
        <w:numPr>
          <w:ilvl w:val="0"/>
          <w:numId w:val="2"/>
        </w:numPr>
      </w:pPr>
      <w:r w:rsidRPr="004038BC">
        <w:rPr>
          <w:b/>
          <w:bCs/>
        </w:rPr>
        <w:t>Technologies I am planning to include:</w:t>
      </w:r>
    </w:p>
    <w:p w14:paraId="7DB46AB6" w14:textId="77777777" w:rsidR="008C3EA0" w:rsidRPr="00A2425B" w:rsidRDefault="008C3EA0" w:rsidP="008C3EA0">
      <w:pPr>
        <w:numPr>
          <w:ilvl w:val="0"/>
          <w:numId w:val="3"/>
        </w:numPr>
      </w:pPr>
      <w:r w:rsidRPr="00A2425B">
        <w:t>Flask-WTF for handling forms and form validation.</w:t>
      </w:r>
    </w:p>
    <w:p w14:paraId="0D6ED55C" w14:textId="77777777" w:rsidR="008C3EA0" w:rsidRPr="00A2425B" w:rsidRDefault="008C3EA0" w:rsidP="008C3EA0">
      <w:pPr>
        <w:numPr>
          <w:ilvl w:val="0"/>
          <w:numId w:val="3"/>
        </w:numPr>
      </w:pPr>
      <w:r w:rsidRPr="00A2425B">
        <w:t>Flask-Uploads for managing file uploads securely.</w:t>
      </w:r>
    </w:p>
    <w:p w14:paraId="6FFBED08" w14:textId="77777777" w:rsidR="008C3EA0" w:rsidRPr="00991AFE" w:rsidRDefault="008C3EA0" w:rsidP="008C3EA0">
      <w:pPr>
        <w:pStyle w:val="ListParagraph"/>
        <w:numPr>
          <w:ilvl w:val="0"/>
          <w:numId w:val="2"/>
        </w:numPr>
        <w:tabs>
          <w:tab w:val="num" w:pos="720"/>
        </w:tabs>
        <w:rPr>
          <w:b/>
          <w:bCs/>
        </w:rPr>
      </w:pPr>
      <w:r w:rsidRPr="00991AFE">
        <w:rPr>
          <w:b/>
          <w:bCs/>
        </w:rPr>
        <w:t>Deployment Plans:</w:t>
      </w:r>
    </w:p>
    <w:p w14:paraId="2EC1381B" w14:textId="77777777" w:rsidR="008C3EA0" w:rsidRPr="00991AFE" w:rsidRDefault="008C3EA0" w:rsidP="008C3EA0">
      <w:pPr>
        <w:tabs>
          <w:tab w:val="num" w:pos="720"/>
        </w:tabs>
        <w:ind w:left="360"/>
      </w:pPr>
      <w:r w:rsidRPr="00991AFE">
        <w:t xml:space="preserve">I plan to deploy the web app using PyCharm, and GitHub by </w:t>
      </w:r>
      <w:proofErr w:type="gramStart"/>
      <w:r w:rsidRPr="00991AFE">
        <w:t>starting building</w:t>
      </w:r>
      <w:proofErr w:type="gramEnd"/>
      <w:r w:rsidRPr="00991AFE">
        <w:t xml:space="preserve"> the App.py and static and Templet files then building step wise each html file and will try to use PythonAnywhere for webhosting.</w:t>
      </w:r>
    </w:p>
    <w:p w14:paraId="45922260" w14:textId="77777777" w:rsidR="008C3EA0" w:rsidRPr="00A2425B" w:rsidRDefault="008C3EA0" w:rsidP="00941032">
      <w:pPr>
        <w:pStyle w:val="ListParagraph"/>
        <w:numPr>
          <w:ilvl w:val="0"/>
          <w:numId w:val="2"/>
        </w:numPr>
      </w:pPr>
      <w:r w:rsidRPr="00941032">
        <w:rPr>
          <w:b/>
          <w:bCs/>
        </w:rPr>
        <w:t xml:space="preserve">Static files (html, </w:t>
      </w:r>
      <w:proofErr w:type="spellStart"/>
      <w:r w:rsidRPr="00941032">
        <w:rPr>
          <w:b/>
          <w:bCs/>
        </w:rPr>
        <w:t>css</w:t>
      </w:r>
      <w:proofErr w:type="spellEnd"/>
      <w:r w:rsidRPr="00941032">
        <w:rPr>
          <w:b/>
          <w:bCs/>
        </w:rPr>
        <w:t xml:space="preserve">, images) I am </w:t>
      </w:r>
      <w:proofErr w:type="gramStart"/>
      <w:r w:rsidRPr="00941032">
        <w:rPr>
          <w:b/>
          <w:bCs/>
        </w:rPr>
        <w:t>plan</w:t>
      </w:r>
      <w:proofErr w:type="gramEnd"/>
      <w:r w:rsidRPr="00941032">
        <w:rPr>
          <w:b/>
          <w:bCs/>
        </w:rPr>
        <w:t xml:space="preserve"> to use with the web app:</w:t>
      </w:r>
    </w:p>
    <w:p w14:paraId="123D8A0E" w14:textId="77777777" w:rsidR="008C3EA0" w:rsidRDefault="008C3EA0" w:rsidP="00941032">
      <w:pPr>
        <w:ind w:left="360"/>
      </w:pPr>
      <w:r w:rsidRPr="00A2425B">
        <w:t>Static files include the following:</w:t>
      </w:r>
    </w:p>
    <w:p w14:paraId="5DE5F202" w14:textId="77777777" w:rsidR="008C3EA0" w:rsidRDefault="008C3EA0" w:rsidP="00941032">
      <w:pPr>
        <w:ind w:left="360"/>
      </w:pPr>
      <w:r>
        <w:t xml:space="preserve">Html: </w:t>
      </w:r>
      <w:proofErr w:type="gramStart"/>
      <w:r>
        <w:t>Home_page.html,recipes.html</w:t>
      </w:r>
      <w:proofErr w:type="gramEnd"/>
      <w:r>
        <w:t>,upload_form.html,remove_recipes.html,base.html,</w:t>
      </w:r>
    </w:p>
    <w:p w14:paraId="59821609" w14:textId="77777777" w:rsidR="008C3EA0" w:rsidRDefault="008C3EA0" w:rsidP="00941032">
      <w:pPr>
        <w:ind w:left="360"/>
      </w:pPr>
      <w:r>
        <w:t>search_results.html</w:t>
      </w:r>
    </w:p>
    <w:p w14:paraId="6E9432E8" w14:textId="77777777" w:rsidR="008C3EA0" w:rsidRDefault="008C3EA0" w:rsidP="00941032">
      <w:pPr>
        <w:ind w:left="360"/>
      </w:pPr>
      <w:r>
        <w:t>style.css</w:t>
      </w:r>
    </w:p>
    <w:p w14:paraId="4671CDBD" w14:textId="77777777" w:rsidR="008C3EA0" w:rsidRDefault="008C3EA0" w:rsidP="00941032">
      <w:pPr>
        <w:ind w:left="360"/>
      </w:pPr>
      <w:r>
        <w:t xml:space="preserve">images: </w:t>
      </w:r>
      <w:proofErr w:type="gramStart"/>
      <w:r>
        <w:t>image1.jpg,image2.jpg</w:t>
      </w:r>
      <w:proofErr w:type="gramEnd"/>
      <w:r>
        <w:t>,image3.jpg</w:t>
      </w:r>
    </w:p>
    <w:p w14:paraId="16EEB563" w14:textId="77777777" w:rsidR="008C3EA0" w:rsidRPr="00A2425B" w:rsidRDefault="008C3EA0" w:rsidP="008C3EA0">
      <w:r w:rsidRPr="00A2425B">
        <w:rPr>
          <w:b/>
          <w:bCs/>
        </w:rPr>
        <w:t>Additional Resources:</w:t>
      </w:r>
    </w:p>
    <w:p w14:paraId="5EB155C1" w14:textId="3016CFBD" w:rsidR="008C3EA0" w:rsidRPr="00A2425B" w:rsidRDefault="008C3EA0" w:rsidP="008C3EA0">
      <w:r w:rsidRPr="00A2425B">
        <w:t xml:space="preserve">Here are three additional resources </w:t>
      </w:r>
      <w:r>
        <w:t xml:space="preserve">planning to learn and apply from </w:t>
      </w:r>
      <w:r w:rsidR="00941032">
        <w:t>them.</w:t>
      </w:r>
    </w:p>
    <w:p w14:paraId="5433AF32" w14:textId="77777777" w:rsidR="008C3EA0" w:rsidRPr="00A2425B" w:rsidRDefault="008C3EA0" w:rsidP="008C3EA0">
      <w:pPr>
        <w:numPr>
          <w:ilvl w:val="0"/>
          <w:numId w:val="1"/>
        </w:numPr>
      </w:pPr>
      <w:r w:rsidRPr="00A2425B">
        <w:rPr>
          <w:b/>
          <w:bCs/>
        </w:rPr>
        <w:t>Flask Documentation</w:t>
      </w:r>
      <w:r w:rsidRPr="00A2425B">
        <w:t xml:space="preserve">: Official documentation for Flask, which provides in-depth explanations, examples, and guides. (Website: </w:t>
      </w:r>
      <w:hyperlink r:id="rId5" w:tgtFrame="_new" w:history="1">
        <w:r w:rsidRPr="00A2425B">
          <w:rPr>
            <w:rStyle w:val="Hyperlink"/>
          </w:rPr>
          <w:t>https://fla</w:t>
        </w:r>
        <w:r w:rsidRPr="00A2425B">
          <w:rPr>
            <w:rStyle w:val="Hyperlink"/>
          </w:rPr>
          <w:t>s</w:t>
        </w:r>
        <w:r w:rsidRPr="00A2425B">
          <w:rPr>
            <w:rStyle w:val="Hyperlink"/>
          </w:rPr>
          <w:t>k.palletsprojects.com/</w:t>
        </w:r>
      </w:hyperlink>
      <w:r w:rsidRPr="00A2425B">
        <w:t>)</w:t>
      </w:r>
    </w:p>
    <w:p w14:paraId="5DD4E216" w14:textId="77777777" w:rsidR="008C3EA0" w:rsidRPr="00A2425B" w:rsidRDefault="008C3EA0" w:rsidP="008C3EA0">
      <w:pPr>
        <w:numPr>
          <w:ilvl w:val="0"/>
          <w:numId w:val="1"/>
        </w:numPr>
      </w:pPr>
      <w:r w:rsidRPr="00A2425B">
        <w:rPr>
          <w:b/>
          <w:bCs/>
        </w:rPr>
        <w:t>Real Python Flask Tutorials</w:t>
      </w:r>
      <w:r w:rsidRPr="00A2425B">
        <w:t xml:space="preserve">: Real Python is known for its comprehensive Flask tutorials with practical examples and step-by-step guides. (Website: </w:t>
      </w:r>
      <w:hyperlink r:id="rId6" w:tgtFrame="_new" w:history="1">
        <w:r w:rsidRPr="00A2425B">
          <w:rPr>
            <w:rStyle w:val="Hyperlink"/>
          </w:rPr>
          <w:t>https://realpython.com/tutorials/flask/</w:t>
        </w:r>
      </w:hyperlink>
      <w:r w:rsidRPr="00A2425B">
        <w:t>)</w:t>
      </w:r>
    </w:p>
    <w:p w14:paraId="4AF2466D" w14:textId="77777777" w:rsidR="008C3EA0" w:rsidRDefault="008C3EA0" w:rsidP="008C3EA0">
      <w:pPr>
        <w:numPr>
          <w:ilvl w:val="0"/>
          <w:numId w:val="1"/>
        </w:numPr>
      </w:pPr>
      <w:r w:rsidRPr="000A0190">
        <w:rPr>
          <w:b/>
          <w:bCs/>
        </w:rPr>
        <w:t>Flask Mega-Tutorial by Miguel Grinberg</w:t>
      </w:r>
      <w:r w:rsidRPr="00A2425B">
        <w:t xml:space="preserve">: A popular and extensive tutorial series covering various aspects of building web applications with Flask. (Website: </w:t>
      </w:r>
      <w:hyperlink r:id="rId7" w:tgtFrame="_new" w:history="1">
        <w:r w:rsidRPr="00A2425B">
          <w:rPr>
            <w:rStyle w:val="Hyperlink"/>
          </w:rPr>
          <w:t>https://blog.miguelgrinberg.com/post/the-flask-mega-tutorial-part-i-hello-world</w:t>
        </w:r>
      </w:hyperlink>
      <w:r w:rsidRPr="00A2425B">
        <w:t>)</w:t>
      </w:r>
    </w:p>
    <w:p w14:paraId="4B8494AB" w14:textId="77777777" w:rsidR="008C3EA0" w:rsidRDefault="008C3EA0" w:rsidP="008C3EA0"/>
    <w:p w14:paraId="38354402" w14:textId="77777777" w:rsidR="00B706E5" w:rsidRDefault="00B706E5"/>
    <w:sectPr w:rsidR="00B706E5" w:rsidSect="00D9679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F64B1"/>
    <w:multiLevelType w:val="multilevel"/>
    <w:tmpl w:val="2EF49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55D7E44"/>
    <w:multiLevelType w:val="multilevel"/>
    <w:tmpl w:val="A65A3D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C047A63"/>
    <w:multiLevelType w:val="hybridMultilevel"/>
    <w:tmpl w:val="4D448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4195984">
    <w:abstractNumId w:val="0"/>
  </w:num>
  <w:num w:numId="2" w16cid:durableId="1815216494">
    <w:abstractNumId w:val="2"/>
  </w:num>
  <w:num w:numId="3" w16cid:durableId="102962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1MDYzNDCwMDAxsjRW0lEKTi0uzszPAykwrAUAL9HW3CwAAAA="/>
  </w:docVars>
  <w:rsids>
    <w:rsidRoot w:val="008C3EA0"/>
    <w:rsid w:val="0038488F"/>
    <w:rsid w:val="008C3EA0"/>
    <w:rsid w:val="00941032"/>
    <w:rsid w:val="00A40320"/>
    <w:rsid w:val="00B706E5"/>
    <w:rsid w:val="00D96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50E21"/>
  <w15:chartTrackingRefBased/>
  <w15:docId w15:val="{E5289686-389F-4596-A1CE-1F4215F7F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E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3EA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C3EA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C3E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og.miguelgrinberg.com/post/the-flask-mega-tutorial-part-i-hello-worl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alpython.com/tutorials/flask/" TargetMode="External"/><Relationship Id="rId5" Type="http://schemas.openxmlformats.org/officeDocument/2006/relationships/hyperlink" Target="https://flask.palletsprojects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,Mahmoud Ahmed Kamaleldin Hamed</dc:creator>
  <cp:keywords/>
  <dc:description/>
  <cp:lastModifiedBy>Hassan,Mahmoud Ahmed Kamaleldin Hamed</cp:lastModifiedBy>
  <cp:revision>2</cp:revision>
  <dcterms:created xsi:type="dcterms:W3CDTF">2023-08-04T00:46:00Z</dcterms:created>
  <dcterms:modified xsi:type="dcterms:W3CDTF">2023-08-04T00:49:00Z</dcterms:modified>
</cp:coreProperties>
</file>